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r>
        <w:t xml:space="preserve"> </w:t>
      </w:r>
      <w:r>
        <w:t xml:space="preserve">Montreal</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Committee</w:t>
      </w:r>
      <w:r>
        <w:br/>
      </w:r>
      <w:r>
        <w:t xml:space="preserve">Montreal Music Collective</w:t>
      </w:r>
      <w:r>
        <w:br/>
      </w:r>
      <w:r>
        <w:t xml:space="preserve">123 Rue Sainte-Catherine Ouest</w:t>
      </w:r>
      <w:r>
        <w:br/>
      </w:r>
      <w:r>
        <w:t xml:space="preserve">Montréal, QC H3B 1A5</w:t>
      </w:r>
      <w:r>
        <w:br/>
      </w:r>
      <w:r>
        <w:t xml:space="preserve">Canada</w:t>
      </w:r>
    </w:p>
    <w:p>
      <w:pPr>
        <w:pStyle w:val="BodyText"/>
      </w:pPr>
      <w:r>
        <w:rPr>
          <w:bCs/>
          <w:b/>
        </w:rPr>
        <w:t xml:space="preserve">Subject: Internship Application Letter for Creative Production Internship – Passionate Musician Seeking to Contribute to Montreal’s Vibrant Arts Ecosystem</w:t>
      </w:r>
    </w:p>
    <w:p>
      <w:pPr>
        <w:pStyle w:val="BodyText"/>
      </w:pPr>
      <w:r>
        <w:t xml:space="preserve">Dear Hiring Committee,</w:t>
      </w:r>
    </w:p>
    <w:p>
      <w:pPr>
        <w:pStyle w:val="BodyText"/>
      </w:pPr>
      <w:r>
        <w:t xml:space="preserve">I am writing with profound enthusiasm to express my interest in the Creative Production Internship position at the Montreal Music Collective, as advertised on the Canadian Arts Network portal. As a dedicated and versatile musician currently immersed in Montreal’s dynamic cultural landscape, I have long admired your organization’s pioneering work in nurturing emerging talent and bridging local artists with international audiences. This Internship Application Letter represents not merely an application, but a heartfelt commitment to contribute my skills as a Musician to the very heart of Canada's most vibrant musical city—Montreal.</w:t>
      </w:r>
    </w:p>
    <w:p>
      <w:pPr>
        <w:pStyle w:val="BodyText"/>
      </w:pPr>
      <w:r>
        <w:t xml:space="preserve">My journey as a Musician has been deeply intertwined with Montreal’s unique sonic identity. Having relocated here five years ago from Toronto, I was immediately captivated by the city’s UNESCO-listed status as a "City of Music" and its unparalleled fusion of francophone tradition, global influences, and avant-garde experimentation. From the soulful rhythms echoing through the streets of Plateau Mont-Royal to the electronic beats pulsating at Club Soda during MUTEK Festival, Montreal doesn’t just host music—it breathes it. My studies in Ethnomusicology at McGill University further deepened this connection; I spent countless hours researching Québécois folk traditions and contemporary hip-hop scenes across Mile End and Saint-Henri, directly engaging with artists who embody Montreal’s creative spirit. This isn’t merely a city to me—it’s my creative home, and I am eager to support its ecosystem through this internship.</w:t>
      </w:r>
    </w:p>
    <w:p>
      <w:pPr>
        <w:pStyle w:val="BodyText"/>
      </w:pPr>
      <w:r>
        <w:t xml:space="preserve">My musical background extends beyond performance into the operational backbone of artistic production. As a multi-instrumentalist (specializing in piano and electronic composition), I’ve coordinated 15+ collaborative projects across Montreal venues like La Sala Rossa and Le Belmont. For example, I recently managed logistics for "Voix de la Rive," an intergenerational choir project uniting immigrant communities at the Centre culturel Saint-Henri. This involved scheduling rehearsals across four time zones (accounting for diaspora members’ availability), negotiating with community centers for space, and creating promotional materials that resonated with both francophone and anglophone audiences—skills directly transferable to your festival production team. I am fluent in French (C1 level) and possess practical experience using Pro Tools for sound engineering, which would allow me to immediately support your audio teams during events like the Montreal International Jazz Festival.</w:t>
      </w:r>
    </w:p>
    <w:p>
      <w:pPr>
        <w:pStyle w:val="BodyText"/>
      </w:pPr>
      <w:r>
        <w:t xml:space="preserve">What excites me most about the Montreal Music Collective is its mission to "democratize access to professional opportunities for underrepresented musicians in Canada." Having experienced systemic barriers firsthand as a Black artist in Quebec’s arts sector, I am committed to advancing this work. During my tenure with the non-profit Musique &amp; Justice, I co-designed a mentorship program pairing student musicians with established composers from Montreal’s Black and Caribbean communities—resulting in 12 commissioned works premiered at Place des Arts. This aligns perfectly with your initiative to develop culturally responsive internship pathways. I understand that Canada Montreal thrives not through tokenism, but through intentional collaboration, and I am prepared to bring my lived experience to every facet of this role.</w:t>
      </w:r>
    </w:p>
    <w:p>
      <w:pPr>
        <w:pStyle w:val="BodyText"/>
      </w:pPr>
      <w:r>
        <w:t xml:space="preserve">My technical toolkit includes proficiency in Adobe Audition for post-production editing, event management via Eventbrite and Cvent platforms, and data analysis using Excel to track audience demographics—critical for understanding how events like Osheaga Festival can better engage Montreal’s diverse youth population. Beyond software, I’ve honed my cultural intelligence through volunteer work with Radio-Classique’s "Musique pour Tous" initiative, where I adapted classical repertoire for multilingual school workshops across the Island of Montreal. These experiences have taught me that successful music production in Canada requires both artistic sensitivity and logistical precision—a balance your Collective exemplifies.</w:t>
      </w:r>
    </w:p>
    <w:p>
      <w:pPr>
        <w:pStyle w:val="BodyText"/>
      </w:pPr>
      <w:r>
        <w:t xml:space="preserve">Why Montreal? The city’s status as a UNESCO Creative City of Music isn’t accidental; it’s earned through decades of grassroots dedication. From the iconic Théâtre Maisonneuve to the underground studios of Rue Sainte-Catherine, Montreal has proven that music is not a luxury but a lifeline for community resilience. As someone who has performed at La Voix du Peuple (a nonprofit space supporting refugee artists) and assisted in recording sessions for emerging Indigenous musicians in Kahnawake, I’ve witnessed how locally rooted projects amplify global impact. This internship is my chance to learn from the masters of this ecosystem while contributing meaningfully to its future. I am not just applying to work *in* Montreal—I am applying as a musician who has already built community here.</w:t>
      </w:r>
    </w:p>
    <w:p>
      <w:pPr>
        <w:pStyle w:val="BodyText"/>
      </w:pPr>
      <w:r>
        <w:t xml:space="preserve">I am fully prepared for the demands of an internship in Canada’s competitive arts sector. I possess valid Canadian work authorization (Open Work Permit), and my relocation to Montreal was deliberate—this city is where I plan to build my career, not just temporarily reside. My portfolio (available upon request) includes a 2023 EP featuring collaborations with artists from the Montreal Queer Arts Festival collective, which received critical acclaim in *La Presse* for its "nuanced exploration of queer identity through sound." This project required meticulous coordination across cultural stakeholders—a microcosm of the collaborative spirit your internship seeks to cultivate.</w:t>
      </w:r>
    </w:p>
    <w:p>
      <w:pPr>
        <w:pStyle w:val="BodyText"/>
      </w:pPr>
      <w:r>
        <w:t xml:space="preserve">As a Musician deeply invested in Montreal’s creative future, I am eager to offer my energy to the Montreal Music Collective’s mission. I would be honored to contribute my skills in production coordination, community engagement, and cross-cultural project management while learning from your team’s exceptional expertise. Thank you for considering my application as part of this vital Internship Application Letter process. I welcome the opportunity to discuss how my background aligns with your needs at your earliest convenience and am available for an interview within one week.</w:t>
      </w:r>
    </w:p>
    <w:p>
      <w:pPr>
        <w:pStyle w:val="BodyText"/>
      </w:pPr>
      <w:r>
        <w:t xml:space="preserve">Sincerely,</w:t>
      </w:r>
    </w:p>
    <w:p>
      <w:pPr>
        <w:pStyle w:val="BodyText"/>
      </w:pPr>
      <w:r>
        <w:t xml:space="preserve">Alice Dubois</w:t>
      </w:r>
    </w:p>
    <w:p>
      <w:pPr>
        <w:pStyle w:val="BodyText"/>
      </w:pPr>
      <w:r>
        <w:t xml:space="preserve">Phone: +1 (514) 555-0198</w:t>
      </w:r>
      <w:r>
        <w:br/>
      </w:r>
      <w:r>
        <w:t xml:space="preserve">Email: alice.dubois@musicmontreal.ca</w:t>
      </w:r>
      <w:r>
        <w:br/>
      </w:r>
      <w:r>
        <w:t xml:space="preserve">Portfolio: www.alicedubois.com/mus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 Montreal</dc:title>
  <dc:creator/>
  <dc:language>en</dc:language>
  <cp:keywords/>
  <dcterms:created xsi:type="dcterms:W3CDTF">2026-07-22T16:39:50Z</dcterms:created>
  <dcterms:modified xsi:type="dcterms:W3CDTF">2026-07-22T16:39:50Z</dcterms:modified>
</cp:coreProperties>
</file>

<file path=docProps/custom.xml><?xml version="1.0" encoding="utf-8"?>
<Properties xmlns="http://schemas.openxmlformats.org/officeDocument/2006/custom-properties" xmlns:vt="http://schemas.openxmlformats.org/officeDocument/2006/docPropsVTypes"/>
</file>